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94E5C" w:rsidRDefault="00E94E5C" w:rsidP="00E94E5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40"/>
          <w:szCs w:val="40"/>
        </w:rPr>
      </w:pPr>
      <w:r>
        <w:rPr>
          <w:rFonts w:ascii="Times New Roman" w:hAnsi="Times New Roman" w:cs="Times New Roman"/>
          <w:b/>
          <w:color w:val="000000" w:themeColor="text1"/>
          <w:sz w:val="40"/>
          <w:szCs w:val="40"/>
        </w:rPr>
        <w:t>5 closest L</w:t>
      </w:r>
      <w:r w:rsidRPr="00E94E5C">
        <w:rPr>
          <w:rFonts w:ascii="Times New Roman" w:hAnsi="Times New Roman" w:cs="Times New Roman"/>
          <w:b/>
          <w:color w:val="000000" w:themeColor="text1"/>
          <w:sz w:val="40"/>
          <w:szCs w:val="40"/>
        </w:rPr>
        <w:t>ocations</w:t>
      </w:r>
      <w:r>
        <w:rPr>
          <w:rFonts w:ascii="Times New Roman" w:hAnsi="Times New Roman" w:cs="Times New Roman"/>
          <w:b/>
          <w:color w:val="000000" w:themeColor="text1"/>
          <w:sz w:val="40"/>
          <w:szCs w:val="40"/>
        </w:rPr>
        <w:t>/Address case</w:t>
      </w:r>
      <w:r w:rsidRPr="00E94E5C">
        <w:rPr>
          <w:rFonts w:ascii="Times New Roman" w:hAnsi="Times New Roman" w:cs="Times New Roman"/>
          <w:b/>
          <w:color w:val="000000" w:themeColor="text1"/>
          <w:sz w:val="40"/>
          <w:szCs w:val="40"/>
        </w:rPr>
        <w:t xml:space="preserve"> study</w:t>
      </w:r>
    </w:p>
    <w:p w:rsidR="00E94E5C" w:rsidRPr="00E94E5C" w:rsidRDefault="00E94E5C" w:rsidP="00E94E5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94E5C" w:rsidRPr="00E94E5C" w:rsidRDefault="00E94E5C" w:rsidP="00E94E5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94E5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High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-</w:t>
      </w:r>
      <w:r w:rsidRPr="00E94E5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level functional requirement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</w:t>
      </w:r>
      <w:r w:rsidRPr="00E94E5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</w:p>
    <w:p w:rsidR="00E94E5C" w:rsidRDefault="00E94E5C" w:rsidP="00E94E5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94E5C" w:rsidRPr="00E94E5C" w:rsidRDefault="00E94E5C" w:rsidP="00E94E5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uild a simple .NET application that allows a user to enter </w:t>
      </w:r>
      <w:r w:rsidRPr="00E94E5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y real</w:t>
      </w:r>
    </w:p>
    <w:p w:rsidR="00E94E5C" w:rsidRPr="00E94E5C" w:rsidRDefault="00E94E5C" w:rsidP="00E94E5C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94E5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ustralian address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:rsidR="00E94E5C" w:rsidRDefault="00E94E5C" w:rsidP="00E94E5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>Based on that address, the application finds 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5 closest locations (from the addresses in the provide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XT</w:t>
      </w: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file given</w:t>
      </w: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</w:p>
    <w:p w:rsidR="00E94E5C" w:rsidRDefault="00E94E5C" w:rsidP="00E94E5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E94E5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utput </w:t>
      </w: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hould be a list of addresses, sorted </w:t>
      </w:r>
      <w:r w:rsidRPr="00E94E5C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closest first</w:t>
      </w: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:rsidR="000C7172" w:rsidRPr="00E94E5C" w:rsidRDefault="00E94E5C" w:rsidP="00E94E5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>distance in kilometers should be visible for each result.</w:t>
      </w:r>
    </w:p>
    <w:p w:rsidR="00E94E5C" w:rsidRDefault="00E94E5C" w:rsidP="00E94E5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E94E5C" w:rsidRDefault="00E94E5C" w:rsidP="00E94E5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E94E5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nimum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technical </w:t>
      </w:r>
      <w:r w:rsidRPr="00E94E5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quirements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</w:p>
    <w:p w:rsidR="00E94E5C" w:rsidRPr="00E94E5C" w:rsidRDefault="00E94E5C" w:rsidP="00E94E5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E94E5C" w:rsidRPr="00E94E5C" w:rsidRDefault="00E94E5C" w:rsidP="00E94E5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>You can use whatever implementation method and algorithm you like for your application, so long as:</w:t>
      </w:r>
    </w:p>
    <w:p w:rsidR="00E94E5C" w:rsidRPr="00E94E5C" w:rsidRDefault="00E94E5C" w:rsidP="00E94E5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>The underlying platform is .NET</w:t>
      </w:r>
    </w:p>
    <w:p w:rsidR="00E94E5C" w:rsidRPr="00E94E5C" w:rsidRDefault="00E94E5C" w:rsidP="00E94E5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>The business logic and algorithm is correct (but a “flat surface” calculation is fine)</w:t>
      </w:r>
    </w:p>
    <w:p w:rsidR="00E94E5C" w:rsidRPr="00E94E5C" w:rsidRDefault="00E94E5C" w:rsidP="00E94E5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>The “search” business logic (i.e. the ability to search for an address and find the 5 closest locations)</w:t>
      </w:r>
    </w:p>
    <w:p w:rsidR="00E94E5C" w:rsidRPr="00E94E5C" w:rsidRDefault="00E94E5C" w:rsidP="00E94E5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>s exposed via an API, written by you</w:t>
      </w:r>
    </w:p>
    <w:p w:rsidR="00E94E5C" w:rsidRPr="00E94E5C" w:rsidRDefault="00E94E5C" w:rsidP="00E94E5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>The API has appropriate code coverage by unit tests and an appropriate structure</w:t>
      </w:r>
    </w:p>
    <w:p w:rsidR="00E94E5C" w:rsidRPr="00E94E5C" w:rsidRDefault="00E94E5C" w:rsidP="00E94E5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>The output of the application contains the right information</w:t>
      </w:r>
    </w:p>
    <w:p w:rsidR="00E94E5C" w:rsidRPr="00E94E5C" w:rsidRDefault="00E94E5C" w:rsidP="00E94E5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>The solution comes with a “readme” file containing any relevant instructions</w:t>
      </w:r>
    </w:p>
    <w:p w:rsidR="00E94E5C" w:rsidRPr="00E94E5C" w:rsidRDefault="00E94E5C" w:rsidP="00E94E5C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>The solution can be built and run by using the F5 command in Visual Studio</w:t>
      </w:r>
    </w:p>
    <w:p w:rsidR="00E94E5C" w:rsidRPr="00E94E5C" w:rsidRDefault="00E94E5C" w:rsidP="00E94E5C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94E5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How to use solution:</w:t>
      </w:r>
    </w:p>
    <w:p w:rsidR="00E94E5C" w:rsidRDefault="00E94E5C" w:rsidP="00E94E5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You should have a Visual Studio 2019.</w:t>
      </w:r>
    </w:p>
    <w:p w:rsidR="00E94E5C" w:rsidRDefault="00E94E5C" w:rsidP="00E94E5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You should have a .NET framework 4.7.2.</w:t>
      </w:r>
    </w:p>
    <w:p w:rsidR="00E94E5C" w:rsidRDefault="00E94E5C" w:rsidP="00E94E5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You need to Sync a Git repo from here.</w:t>
      </w:r>
    </w:p>
    <w:p w:rsidR="00E94E5C" w:rsidRDefault="00E94E5C" w:rsidP="00E94E5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Once you are done with pulling the project from git you can directly use F5 for running it.</w:t>
      </w:r>
    </w:p>
    <w:p w:rsidR="00E94E5C" w:rsidRDefault="00E94E5C" w:rsidP="00E94E5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Once you get the Address.aspx page you need to follow the below steps.</w:t>
      </w:r>
    </w:p>
    <w:p w:rsidR="00E94E5C" w:rsidRDefault="00E94E5C" w:rsidP="00E94E5C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Enter any address which you want.</w:t>
      </w:r>
    </w:p>
    <w:p w:rsidR="00E94E5C" w:rsidRDefault="00E94E5C" w:rsidP="00E94E5C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As per requirement</w:t>
      </w:r>
      <w:r w:rsidR="005B1AB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ou can add </w:t>
      </w:r>
      <w:r w:rsidR="005B1AB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ustralian Address.</w:t>
      </w:r>
    </w:p>
    <w:p w:rsidR="00E94E5C" w:rsidRDefault="00E94E5C" w:rsidP="00E94E5C">
      <w:pPr>
        <w:pStyle w:val="ListParagraph"/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>
            <wp:extent cx="3280410" cy="303276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4220" cy="303628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4E5C" w:rsidRDefault="00E94E5C" w:rsidP="00E94E5C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n click on Submit.</w:t>
      </w:r>
    </w:p>
    <w:p w:rsidR="00E94E5C" w:rsidRDefault="00E94E5C" w:rsidP="00E94E5C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You will get 5 closet locations from the entered location.</w:t>
      </w:r>
    </w:p>
    <w:p w:rsidR="00E94E5C" w:rsidRDefault="00E94E5C" w:rsidP="00E94E5C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is application will also show you the distance.</w:t>
      </w:r>
    </w:p>
    <w:p w:rsidR="00E94E5C" w:rsidRDefault="00E94E5C" w:rsidP="00E94E5C">
      <w:pPr>
        <w:pStyle w:val="ListParagraph"/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>
            <wp:extent cx="4023360" cy="4213860"/>
            <wp:effectExtent l="1905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42138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1D74" w:rsidRDefault="00AF1D74" w:rsidP="00E94E5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E94E5C" w:rsidRDefault="00E94E5C" w:rsidP="00E94E5C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Solution Structure:</w:t>
      </w:r>
    </w:p>
    <w:p w:rsidR="00E94E5C" w:rsidRDefault="00E94E5C" w:rsidP="00E94E5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s per mentions, I use Apicontroller for business logic.</w:t>
      </w:r>
    </w:p>
    <w:p w:rsidR="00E94E5C" w:rsidRDefault="00E94E5C" w:rsidP="00E94E5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is API is internally created in the project.</w:t>
      </w:r>
    </w:p>
    <w:p w:rsidR="00E94E5C" w:rsidRDefault="00E94E5C" w:rsidP="00E94E5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PI provides all the information.</w:t>
      </w:r>
    </w:p>
    <w:p w:rsidR="00E94E5C" w:rsidRDefault="00E94E5C" w:rsidP="00E94E5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 first API call is heavy, but once you make the call the subsequent call for this application will be smooth as I implemented cache which has expiry right now of 60 min.</w:t>
      </w:r>
    </w:p>
    <w:p w:rsidR="00E94E5C" w:rsidRDefault="00E94E5C" w:rsidP="00E94E5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 also have validation at the places where it is required .</w:t>
      </w:r>
    </w:p>
    <w:p w:rsidR="00E94E5C" w:rsidRDefault="00E94E5C" w:rsidP="00E94E5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 also have exception handling for risk-prone code in place.</w:t>
      </w:r>
    </w:p>
    <w:p w:rsidR="00E94E5C" w:rsidRDefault="00E94E5C" w:rsidP="00E94E5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 also have garbage management in place.</w:t>
      </w:r>
    </w:p>
    <w:p w:rsidR="00E94E5C" w:rsidRDefault="00E94E5C" w:rsidP="00E94E5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 also have </w:t>
      </w:r>
      <w:r w:rsidR="005B1AB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nit test project in place which test api from backend with some test data.</w:t>
      </w:r>
    </w:p>
    <w:p w:rsidR="00E94E5C" w:rsidRDefault="00E94E5C" w:rsidP="00E94E5C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:rsidR="00E94E5C" w:rsidRPr="00E94E5C" w:rsidRDefault="00E94E5C" w:rsidP="00E94E5C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:rsidR="00E94E5C" w:rsidRDefault="00E94E5C" w:rsidP="00E94E5C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:rsidR="00E94E5C" w:rsidRPr="00E94E5C" w:rsidRDefault="00E94E5C" w:rsidP="00E94E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E94E5C" w:rsidRPr="00E94E5C" w:rsidSect="000C71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5F25B6"/>
    <w:multiLevelType w:val="hybridMultilevel"/>
    <w:tmpl w:val="239A56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0EE10F5"/>
    <w:multiLevelType w:val="hybridMultilevel"/>
    <w:tmpl w:val="815043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8FD36F9"/>
    <w:multiLevelType w:val="hybridMultilevel"/>
    <w:tmpl w:val="02168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F1D7F79"/>
    <w:multiLevelType w:val="hybridMultilevel"/>
    <w:tmpl w:val="8AA8C5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1D019C2"/>
    <w:multiLevelType w:val="multilevel"/>
    <w:tmpl w:val="F768EC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54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3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0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1800"/>
      </w:pPr>
      <w:rPr>
        <w:rFonts w:hint="default"/>
      </w:rPr>
    </w:lvl>
  </w:abstractNum>
  <w:abstractNum w:abstractNumId="5">
    <w:nsid w:val="75AF17BD"/>
    <w:multiLevelType w:val="hybridMultilevel"/>
    <w:tmpl w:val="CDC205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F8612EB"/>
    <w:multiLevelType w:val="hybridMultilevel"/>
    <w:tmpl w:val="0742A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1"/>
  </w:num>
  <w:num w:numId="5">
    <w:abstractNumId w:val="4"/>
  </w:num>
  <w:num w:numId="6">
    <w:abstractNumId w:val="3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rG0NLM0MDYzMzYwMzdV0lEKTi0uzszPAykwrAUAqVXE3CwAAAA="/>
  </w:docVars>
  <w:rsids>
    <w:rsidRoot w:val="00E94E5C"/>
    <w:rsid w:val="000C7172"/>
    <w:rsid w:val="005B1ABB"/>
    <w:rsid w:val="00AF1D74"/>
    <w:rsid w:val="00E94E5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C71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4E5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94E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4E5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3</Pages>
  <Words>331</Words>
  <Characters>1888</Characters>
  <Application>Microsoft Office Word</Application>
  <DocSecurity>0</DocSecurity>
  <Lines>15</Lines>
  <Paragraphs>4</Paragraphs>
  <ScaleCrop>false</ScaleCrop>
  <Company/>
  <LinksUpToDate>false</LinksUpToDate>
  <CharactersWithSpaces>22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khil Kulkarni</dc:creator>
  <cp:lastModifiedBy>Nikhil Kulkarni</cp:lastModifiedBy>
  <cp:revision>3</cp:revision>
  <dcterms:created xsi:type="dcterms:W3CDTF">2020-02-01T02:15:00Z</dcterms:created>
  <dcterms:modified xsi:type="dcterms:W3CDTF">2020-02-01T03:59:00Z</dcterms:modified>
</cp:coreProperties>
</file>